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7E561ACB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70A445C8" w14:textId="3C1F87A8" w:rsidR="00997AF3" w:rsidRPr="007A1BB7" w:rsidRDefault="00BE0253" w:rsidP="00997AF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SELECT * FROM Worker Where </w:t>
      </w:r>
      <w:proofErr w:type="gramStart"/>
      <w:r>
        <w:rPr>
          <w:rFonts w:ascii="Segoe UI" w:hAnsi="Segoe UI" w:cs="Segoe UI"/>
          <w:sz w:val="21"/>
          <w:szCs w:val="21"/>
          <w:shd w:val="clear" w:color="auto" w:fill="FFFFFF"/>
        </w:rPr>
        <w:t>MOD(</w:t>
      </w:r>
      <w:proofErr w:type="gramEnd"/>
      <w:r>
        <w:rPr>
          <w:rFonts w:ascii="Segoe UI" w:hAnsi="Segoe UI" w:cs="Segoe UI"/>
          <w:sz w:val="21"/>
          <w:szCs w:val="21"/>
          <w:shd w:val="clear" w:color="auto" w:fill="FFFFFF"/>
        </w:rPr>
        <w:t>worker_id,2) = 1</w:t>
      </w:r>
    </w:p>
    <w:p w14:paraId="59E5862C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22258823" w14:textId="77777777" w:rsidR="00997AF3" w:rsidRPr="002D757E" w:rsidRDefault="00997AF3" w:rsidP="00997A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</w:pPr>
      <w:r w:rsidRPr="002D757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  <w:t xml:space="preserve">CREATE TABLE Contact </w:t>
      </w:r>
      <w:proofErr w:type="gramStart"/>
      <w:r w:rsidRPr="002D757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  <w:t>List(</w:t>
      </w:r>
      <w:proofErr w:type="gramEnd"/>
      <w:r w:rsidRPr="002D757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  <w:t xml:space="preserve">Clone_1) AS SELECT * </w:t>
      </w:r>
    </w:p>
    <w:p w14:paraId="14E47132" w14:textId="77777777" w:rsidR="00997AF3" w:rsidRPr="002D757E" w:rsidRDefault="00997AF3" w:rsidP="00997AF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</w:pPr>
      <w:r w:rsidRPr="002D757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  <w:t xml:space="preserve">FROM </w:t>
      </w:r>
      <w:proofErr w:type="spellStart"/>
      <w:r w:rsidRPr="002D757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  <w:t>Original_table</w:t>
      </w:r>
      <w:proofErr w:type="spellEnd"/>
      <w:r w:rsidRPr="002D757E">
        <w:rPr>
          <w:rFonts w:ascii="Times New Roman" w:eastAsia="Times New Roman" w:hAnsi="Times New Roman" w:cs="Times New Roman"/>
          <w:b/>
          <w:bCs/>
          <w:color w:val="273239"/>
          <w:spacing w:val="2"/>
          <w:sz w:val="24"/>
          <w:szCs w:val="24"/>
          <w:lang w:eastAsia="en-IN"/>
        </w:rPr>
        <w:t xml:space="preserve">; </w:t>
      </w:r>
    </w:p>
    <w:p w14:paraId="160D5BBD" w14:textId="77777777" w:rsidR="00842071" w:rsidRPr="002D757E" w:rsidRDefault="00842071">
      <w:pPr>
        <w:rPr>
          <w:b/>
          <w:bCs/>
        </w:rPr>
      </w:pPr>
    </w:p>
    <w:sectPr w:rsidR="00842071" w:rsidRPr="002D757E" w:rsidSect="00997AF3">
      <w:headerReference w:type="default" r:id="rId6"/>
      <w:pgSz w:w="11906" w:h="16838"/>
      <w:pgMar w:top="1440" w:right="1440" w:bottom="1440" w:left="1440" w:header="708" w:footer="708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5EE0D" w14:textId="77777777" w:rsidR="00BA0211" w:rsidRDefault="00BA0211" w:rsidP="00FE370E">
      <w:pPr>
        <w:spacing w:after="0" w:line="240" w:lineRule="auto"/>
      </w:pPr>
      <w:r>
        <w:separator/>
      </w:r>
    </w:p>
  </w:endnote>
  <w:endnote w:type="continuationSeparator" w:id="0">
    <w:p w14:paraId="4A9D122A" w14:textId="77777777" w:rsidR="00BA0211" w:rsidRDefault="00BA0211" w:rsidP="00FE37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963AF2" w14:textId="77777777" w:rsidR="00BA0211" w:rsidRDefault="00BA0211" w:rsidP="00FE370E">
      <w:pPr>
        <w:spacing w:after="0" w:line="240" w:lineRule="auto"/>
      </w:pPr>
      <w:r>
        <w:separator/>
      </w:r>
    </w:p>
  </w:footnote>
  <w:footnote w:type="continuationSeparator" w:id="0">
    <w:p w14:paraId="3AB2A9A8" w14:textId="77777777" w:rsidR="00BA0211" w:rsidRDefault="00BA0211" w:rsidP="00FE37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93B79" w14:textId="4E2D7BC6" w:rsidR="00FE370E" w:rsidRPr="00FE370E" w:rsidRDefault="00FE370E" w:rsidP="00FE370E">
    <w:pPr>
      <w:pStyle w:val="Header"/>
      <w:jc w:val="center"/>
      <w:rPr>
        <w:b/>
        <w:bCs/>
        <w:sz w:val="32"/>
        <w:szCs w:val="32"/>
      </w:rPr>
    </w:pPr>
    <w:r w:rsidRPr="00FE370E">
      <w:rPr>
        <w:b/>
        <w:bCs/>
        <w:sz w:val="32"/>
        <w:szCs w:val="32"/>
      </w:rPr>
      <w:t>SQL Assignment 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04332C"/>
    <w:rsid w:val="002D757E"/>
    <w:rsid w:val="005B1E38"/>
    <w:rsid w:val="00842071"/>
    <w:rsid w:val="00997AF3"/>
    <w:rsid w:val="00BA0211"/>
    <w:rsid w:val="00BE0253"/>
    <w:rsid w:val="00C175AF"/>
    <w:rsid w:val="00FE3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0281F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7A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7AF3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FE37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370E"/>
  </w:style>
  <w:style w:type="paragraph" w:styleId="Footer">
    <w:name w:val="footer"/>
    <w:basedOn w:val="Normal"/>
    <w:link w:val="FooterChar"/>
    <w:uiPriority w:val="99"/>
    <w:unhideWhenUsed/>
    <w:rsid w:val="00FE37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37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99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al Pagar</cp:lastModifiedBy>
  <cp:revision>6</cp:revision>
  <dcterms:created xsi:type="dcterms:W3CDTF">2021-03-26T13:46:00Z</dcterms:created>
  <dcterms:modified xsi:type="dcterms:W3CDTF">2022-06-08T18:59:00Z</dcterms:modified>
</cp:coreProperties>
</file>